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5D3F5E72" w:rsidR="004D280C" w:rsidRPr="0083667D" w:rsidRDefault="00557C4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366E1D2E" w:rsidR="00297DCE" w:rsidRDefault="00646E60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A14CA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9420A9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CF5ACDA" w:rsidR="0052614C" w:rsidRDefault="008A05D7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 w:rsidR="00C30FC9"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 w:rsidR="00F30976"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0B9D3838" w14:textId="52438700" w:rsidR="00AD1822" w:rsidRDefault="00AF0951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275A844E" w14:textId="261C9240" w:rsidR="007C2AB7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Formulated two new problems in mutation testing: Dynamic Mutant Prioritization (DMP) and Dynamic Mutant Selection (DMS)</w:t>
      </w:r>
    </w:p>
    <w:p w14:paraId="46B720DB" w14:textId="34AD58AA" w:rsidR="004574FF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Suggested concrete frameworks for future research on DMP and DMS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5F327443" w:rsidR="002B55AF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eveloper </w:t>
      </w:r>
      <w:r w:rsidR="00F36BCD"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36BCD"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</w:p>
    <w:p w14:paraId="126F36A3" w14:textId="23BF5662" w:rsidR="002B55AF" w:rsidRDefault="00ED3F1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04F4FEBC" w:rsidR="003D4285" w:rsidRDefault="003A61ED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2F0C0C0F" w:rsidR="00230053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>eveloper Intern</w:t>
      </w:r>
      <w:r w:rsidR="00230053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74ACA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1A6ACAD8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</w:p>
    <w:p w14:paraId="018FDDAA" w14:textId="3A3CFA8A" w:rsidR="00230053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Created a custom Persian calendar feature for the software</w:t>
      </w:r>
      <w:r w:rsidR="0062728C">
        <w:rPr>
          <w:rFonts w:asciiTheme="majorBidi" w:hAnsiTheme="majorBidi" w:cstheme="majorBidi"/>
          <w:sz w:val="20"/>
          <w:szCs w:val="20"/>
        </w:rPr>
        <w:t xml:space="preserve">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596B122D" w14:textId="5F1DA5A2" w:rsidR="00F4241C" w:rsidRPr="0069418A" w:rsidRDefault="00F4241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0032A2"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2046B0C0" w14:textId="20DA35C3" w:rsidR="005616E0" w:rsidRDefault="005616E0" w:rsidP="005616E0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616E0">
        <w:rPr>
          <w:rFonts w:asciiTheme="majorBidi" w:hAnsiTheme="majorBidi" w:cstheme="majorBidi"/>
          <w:sz w:val="20"/>
          <w:szCs w:val="20"/>
        </w:rPr>
        <w:t>Identified potential issues in published research related to software engineering, contributing to scientific integrity</w:t>
      </w:r>
      <w:r w:rsidR="008B6D8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Pr="007B374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E4D2CA4" w14:textId="151145D3" w:rsidR="00275499" w:rsidRDefault="00275499" w:rsidP="00275499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75499">
        <w:rPr>
          <w:rFonts w:asciiTheme="majorBidi" w:hAnsiTheme="majorBidi" w:cstheme="majorBidi"/>
          <w:sz w:val="20"/>
          <w:szCs w:val="20"/>
        </w:rPr>
        <w:t>Applied technical expertise to interdisciplinary domestic/international projects, ensuring timely completion</w:t>
      </w:r>
      <w:r w:rsidR="00613B13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9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sz w:val="20"/>
          <w:szCs w:val="20"/>
        </w:rPr>
        <w:t xml:space="preserve"> a</w:t>
      </w:r>
      <w:r w:rsidRPr="00390F2D">
        <w:rPr>
          <w:rFonts w:asciiTheme="majorBidi" w:hAnsiTheme="majorBidi" w:cstheme="majorBidi"/>
          <w:sz w:val="20"/>
          <w:szCs w:val="20"/>
        </w:rPr>
        <w:t xml:space="preserve">nd </w:t>
      </w:r>
      <w:hyperlink r:id="rId10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72B5BC10" w:rsidR="000D54E3" w:rsidRPr="00315BD5" w:rsidRDefault="00D0488A" w:rsidP="00D0488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88A">
        <w:rPr>
          <w:rFonts w:asciiTheme="majorBidi" w:hAnsiTheme="majorBidi" w:cstheme="majorBidi"/>
          <w:sz w:val="20"/>
          <w:szCs w:val="20"/>
        </w:rPr>
        <w:t xml:space="preserve">Assisted Farsi language learners on </w:t>
      </w:r>
      <w:r w:rsidR="008D4B0E">
        <w:rPr>
          <w:rFonts w:asciiTheme="majorBidi" w:hAnsiTheme="majorBidi" w:cstheme="majorBidi"/>
          <w:sz w:val="20"/>
          <w:szCs w:val="20"/>
        </w:rPr>
        <w:t xml:space="preserve">the </w:t>
      </w:r>
      <w:bookmarkStart w:id="0" w:name="_GoBack"/>
      <w:bookmarkEnd w:id="0"/>
      <w:proofErr w:type="spellStart"/>
      <w:r w:rsidRPr="00D0488A">
        <w:rPr>
          <w:rFonts w:asciiTheme="majorBidi" w:hAnsiTheme="majorBidi" w:cstheme="majorBidi"/>
          <w:sz w:val="20"/>
          <w:szCs w:val="20"/>
        </w:rPr>
        <w:t>HiNative</w:t>
      </w:r>
      <w:proofErr w:type="spellEnd"/>
      <w:r w:rsidRPr="00D0488A">
        <w:rPr>
          <w:rFonts w:asciiTheme="majorBidi" w:hAnsiTheme="majorBidi" w:cstheme="majorBidi"/>
          <w:sz w:val="20"/>
          <w:szCs w:val="20"/>
        </w:rPr>
        <w:t xml:space="preserve"> platform, improving their speaking, writing, and comprehension </w:t>
      </w:r>
      <w:r>
        <w:rPr>
          <w:rFonts w:asciiTheme="majorBidi" w:hAnsiTheme="majorBidi" w:cstheme="majorBidi"/>
          <w:sz w:val="20"/>
          <w:szCs w:val="20"/>
        </w:rPr>
        <w:t>skills</w:t>
      </w:r>
      <w:r w:rsidR="00CC3BAC"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118BD985" w14:textId="77777777" w:rsidR="00315BD5" w:rsidRPr="0069418A" w:rsidRDefault="00315BD5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3D24809C" w14:textId="77777777" w:rsidR="00315BD5" w:rsidRDefault="00315BD5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Journal/Working Papers</w:t>
      </w:r>
    </w:p>
    <w:p w14:paraId="3C66AA7A" w14:textId="77777777" w:rsidR="00315BD5" w:rsidRPr="00485CD4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, "Predicting useful mutants by fine-tuning the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A6E0F0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2103021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825B95C" w14:textId="77777777" w:rsidR="00E74093" w:rsidRDefault="00E7409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2132CC4" w14:textId="7BE34046" w:rsidR="00315BD5" w:rsidRPr="00576321" w:rsidRDefault="00315BD5" w:rsidP="00E74093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Scientific Conference Papers</w:t>
      </w:r>
    </w:p>
    <w:p w14:paraId="14A93FAF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BFCE64E" w14:textId="77777777" w:rsidR="00315BD5" w:rsidRPr="009B7102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01C0DFB" w14:textId="77777777" w:rsidR="00315BD5" w:rsidRDefault="00315BD5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Non-Scientific                                       </w:t>
      </w:r>
    </w:p>
    <w:p w14:paraId="5E21EB59" w14:textId="00EC4597" w:rsidR="00315BD5" w:rsidRPr="003B2343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39B3290E" w:rsidR="00BD2F59" w:rsidRPr="0069418A" w:rsidRDefault="00F451BB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58F46662" w:rsidR="00BD2F59" w:rsidRDefault="00EA0DC3" w:rsidP="003D726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8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9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2A33178F" w:rsidR="00117DEF" w:rsidRPr="0069418A" w:rsidRDefault="001A43B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 xml:space="preserve">Relevant </w:t>
      </w:r>
      <w:r w:rsidR="002B1E94"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02D9390A" w14:textId="6E0343D7" w:rsidR="00117DEF" w:rsidRDefault="00DE345F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3A6042FC" w:rsidR="004346A6" w:rsidRP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, MySQL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>
        <w:rPr>
          <w:rFonts w:asciiTheme="majorBidi" w:hAnsiTheme="majorBidi" w:cstheme="majorBidi"/>
          <w:sz w:val="20"/>
          <w:szCs w:val="20"/>
        </w:rPr>
        <w:t>Git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320BEAB3" w14:textId="160E4E9C" w:rsidR="007746FF" w:rsidRPr="007746FF" w:rsidRDefault="00003D4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0E3790C0" w14:textId="47906439" w:rsidR="007746FF" w:rsidRDefault="00013945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Saeed </w:t>
      </w:r>
      <w:proofErr w:type="spellStart"/>
      <w:r w:rsidRPr="00420CAA">
        <w:rPr>
          <w:rFonts w:asciiTheme="majorBidi" w:hAnsiTheme="majorBidi" w:cstheme="majorBidi"/>
          <w:b/>
          <w:bCs/>
          <w:sz w:val="20"/>
          <w:szCs w:val="20"/>
        </w:rPr>
        <w:t>Jalili</w:t>
      </w:r>
      <w:proofErr w:type="spellEnd"/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, Associate Professor of Computer Science, TMU, sjalili@modares.ac.ir </w:t>
      </w:r>
      <w:hyperlink r:id="rId20" w:history="1"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A82939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="00A8293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5CCFE9F" w14:textId="096EE56E" w:rsidR="00A549D1" w:rsidRDefault="001A6B2D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Ali </w:t>
      </w:r>
      <w:proofErr w:type="spellStart"/>
      <w:r w:rsidRPr="001A6B2D">
        <w:rPr>
          <w:rFonts w:asciiTheme="majorBidi" w:hAnsiTheme="majorBidi" w:cstheme="majorBidi"/>
          <w:b/>
          <w:bCs/>
          <w:sz w:val="20"/>
          <w:szCs w:val="20"/>
        </w:rPr>
        <w:t>Gholami</w:t>
      </w:r>
      <w:proofErr w:type="spellEnd"/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 Rudi, Assistant Professor of Computer Science, BNUT, gholamirudi@nit.ac.i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E646920" w14:textId="3BFFD3B6" w:rsidR="00A549D1" w:rsidRPr="00A549D1" w:rsidRDefault="00A549D1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</w:pP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Hesam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Omranpour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, Assistant Professor of Computer Science, BNUT, h.omranpour@nit.ac.ir</w:t>
      </w:r>
      <w:r w:rsidR="000A4DB9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hyperlink r:id="rId24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0A4DB9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8F0EC46" w14:textId="77777777" w:rsidR="00A549D1" w:rsidRPr="00420CAA" w:rsidRDefault="00A549D1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F2D996D" w14:textId="50A8B08A" w:rsidR="00195679" w:rsidRPr="001F4B8D" w:rsidRDefault="00195679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sectPr w:rsidR="00195679" w:rsidRPr="001F4B8D" w:rsidSect="00C17FFA">
      <w:headerReference w:type="default" r:id="rId26"/>
      <w:footerReference w:type="default" r:id="rId27"/>
      <w:headerReference w:type="first" r:id="rId28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AF69BB" w14:textId="77777777" w:rsidR="005A34DD" w:rsidRDefault="005A34DD" w:rsidP="003746DD">
      <w:pPr>
        <w:spacing w:after="0" w:line="240" w:lineRule="auto"/>
      </w:pPr>
      <w:r>
        <w:separator/>
      </w:r>
    </w:p>
  </w:endnote>
  <w:endnote w:type="continuationSeparator" w:id="0">
    <w:p w14:paraId="6180765E" w14:textId="77777777" w:rsidR="005A34DD" w:rsidRDefault="005A34DD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427F2469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8D4B0E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B5EFF" w14:textId="77777777" w:rsidR="005A34DD" w:rsidRDefault="005A34DD" w:rsidP="003746DD">
      <w:pPr>
        <w:spacing w:after="0" w:line="240" w:lineRule="auto"/>
      </w:pPr>
      <w:r>
        <w:separator/>
      </w:r>
    </w:p>
  </w:footnote>
  <w:footnote w:type="continuationSeparator" w:id="0">
    <w:p w14:paraId="37AC03A2" w14:textId="77777777" w:rsidR="005A34DD" w:rsidRDefault="005A34DD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</w:t>
    </w:r>
    <w:proofErr w:type="spellStart"/>
    <w:r>
      <w:rPr>
        <w:rFonts w:asciiTheme="majorBidi" w:hAnsiTheme="majorBidi" w:cstheme="majorBidi"/>
        <w:sz w:val="18"/>
        <w:szCs w:val="18"/>
      </w:rPr>
      <w:t>Github</w:t>
    </w:r>
    <w:proofErr w:type="spellEnd"/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7DEF"/>
    <w:rsid w:val="00120B23"/>
    <w:rsid w:val="001217F0"/>
    <w:rsid w:val="0012279B"/>
    <w:rsid w:val="0012384A"/>
    <w:rsid w:val="00131D5C"/>
    <w:rsid w:val="00135859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46EF"/>
    <w:rsid w:val="0018601E"/>
    <w:rsid w:val="00186022"/>
    <w:rsid w:val="0019018F"/>
    <w:rsid w:val="001910BB"/>
    <w:rsid w:val="001919DD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6B2D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E80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346F"/>
    <w:rsid w:val="00456AD8"/>
    <w:rsid w:val="004574FF"/>
    <w:rsid w:val="00457904"/>
    <w:rsid w:val="0046097E"/>
    <w:rsid w:val="00462030"/>
    <w:rsid w:val="00463CE9"/>
    <w:rsid w:val="00463DE0"/>
    <w:rsid w:val="00464AEB"/>
    <w:rsid w:val="004655E0"/>
    <w:rsid w:val="004679A2"/>
    <w:rsid w:val="00471689"/>
    <w:rsid w:val="00472DAC"/>
    <w:rsid w:val="004730EB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8B0"/>
    <w:rsid w:val="00765DBF"/>
    <w:rsid w:val="00766554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247F"/>
    <w:rsid w:val="008530C0"/>
    <w:rsid w:val="00855086"/>
    <w:rsid w:val="008623B4"/>
    <w:rsid w:val="00863040"/>
    <w:rsid w:val="008636BA"/>
    <w:rsid w:val="0087204E"/>
    <w:rsid w:val="008735E1"/>
    <w:rsid w:val="008743DC"/>
    <w:rsid w:val="008746F4"/>
    <w:rsid w:val="00875F0E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28C2"/>
    <w:rsid w:val="008B2EEB"/>
    <w:rsid w:val="008B4B7F"/>
    <w:rsid w:val="008B4CC5"/>
    <w:rsid w:val="008B6D8B"/>
    <w:rsid w:val="008C421C"/>
    <w:rsid w:val="008C552B"/>
    <w:rsid w:val="008C61ED"/>
    <w:rsid w:val="008D3634"/>
    <w:rsid w:val="008D4B0E"/>
    <w:rsid w:val="008D5600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E3F"/>
    <w:rsid w:val="00A23099"/>
    <w:rsid w:val="00A23E9E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81154"/>
    <w:rsid w:val="00A81DB2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763E"/>
    <w:rsid w:val="00B17D34"/>
    <w:rsid w:val="00B22B1D"/>
    <w:rsid w:val="00B236D1"/>
    <w:rsid w:val="00B24E1D"/>
    <w:rsid w:val="00B331A4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CD1"/>
    <w:rsid w:val="00E24066"/>
    <w:rsid w:val="00E252AA"/>
    <w:rsid w:val="00E258B4"/>
    <w:rsid w:val="00E349FB"/>
    <w:rsid w:val="00E40D43"/>
    <w:rsid w:val="00E4193E"/>
    <w:rsid w:val="00E467A5"/>
    <w:rsid w:val="00E472D3"/>
    <w:rsid w:val="00E474ED"/>
    <w:rsid w:val="00E5087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DC1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3048"/>
    <w:rsid w:val="00F5574E"/>
    <w:rsid w:val="00F566D5"/>
    <w:rsid w:val="00F57A57"/>
    <w:rsid w:val="00F610C3"/>
    <w:rsid w:val="00F64D87"/>
    <w:rsid w:val="00F65384"/>
    <w:rsid w:val="00F66F81"/>
    <w:rsid w:val="00F7045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peer.com/publications/CD2EC044A365D6C3BA3DA300251AA9" TargetMode="External"/><Relationship Id="rId13" Type="http://schemas.openxmlformats.org/officeDocument/2006/relationships/hyperlink" Target="https://taharostami.github.io/publications/2023-01-01-jp1.html" TargetMode="External"/><Relationship Id="rId18" Type="http://schemas.openxmlformats.org/officeDocument/2006/relationships/hyperlink" Target="https://github.com/TahaRostami/Harif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taharostami.github.io/publications/2023-01-02-jp2.html" TargetMode="External"/><Relationship Id="rId17" Type="http://schemas.openxmlformats.org/officeDocument/2006/relationships/hyperlink" Target="https://taharostami.github.io/publications/2023-01-04-NITCSGuide.html" TargetMode="External"/><Relationship Id="rId25" Type="http://schemas.openxmlformats.org/officeDocument/2006/relationships/hyperlink" Target="https://member.nit.ac.ir/home.php?sp=3910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1-12-14-ikt1.html" TargetMode="External"/><Relationship Id="rId20" Type="http://schemas.openxmlformats.org/officeDocument/2006/relationships/hyperlink" Target="https://scholar.google.com/citations?hl=en&amp;user=j6gUwMkAAAAJ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ative.com/profiles/7532306" TargetMode="External"/><Relationship Id="rId24" Type="http://schemas.openxmlformats.org/officeDocument/2006/relationships/hyperlink" Target="https://scholar.google.com/citations?user=0CBvqa8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aharostami.github.io/publications/2022-03-04-cfis1.html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taharostami.github.io/projects/2021-01-12-TripadvisorWebScraper.html" TargetMode="External"/><Relationship Id="rId19" Type="http://schemas.openxmlformats.org/officeDocument/2006/relationships/hyperlink" Target="https://github.com/TahaRostami/NitPhoneboo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2-01-02-WHO.html" TargetMode="External"/><Relationship Id="rId14" Type="http://schemas.openxmlformats.org/officeDocument/2006/relationships/hyperlink" Target="https://taharostami.github.io/publications/2023-01-03-jp3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9</TotalTime>
  <Pages>2</Pages>
  <Words>1166</Words>
  <Characters>665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928</cp:revision>
  <cp:lastPrinted>2023-05-01T12:55:00Z</cp:lastPrinted>
  <dcterms:created xsi:type="dcterms:W3CDTF">2022-12-24T13:54:00Z</dcterms:created>
  <dcterms:modified xsi:type="dcterms:W3CDTF">2023-05-0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